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MX"/>
        </w:rPr>
      </w:pPr>
      <w:r>
        <w:rPr>
          <w:rFonts w:hint="default" w:ascii="Arial" w:hAnsi="Arial" w:cs="Arial"/>
          <w:b/>
          <w:sz w:val="22"/>
          <w:szCs w:val="22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 xml:space="preserve">OM-SRMS-DGA-CM-01-2025 </w:t>
      </w:r>
    </w:p>
    <w:p w14:paraId="684C1572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bookmarkStart w:id="1" w:name="_GoBack"/>
      <w:bookmarkEnd w:id="1"/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</w:rPr>
        <w:t>(Pape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l </w:t>
      </w:r>
      <w:r>
        <w:rPr>
          <w:rFonts w:hint="default" w:ascii="Arial" w:hAnsi="Arial" w:eastAsia="Times New Roman" w:cs="Arial"/>
          <w:sz w:val="22"/>
          <w:szCs w:val="22"/>
        </w:rPr>
        <w:t>membretado del interesado)</w:t>
      </w:r>
    </w:p>
    <w:p w14:paraId="2120DA1D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045C588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5BD5CF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2CA4E187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r>
        <w:rPr>
          <w:rFonts w:hint="default" w:ascii="Arial" w:hAnsi="Arial" w:cs="Arial"/>
          <w:bCs/>
          <w:sz w:val="22"/>
          <w:szCs w:val="22"/>
          <w:lang w:val="es-MX"/>
        </w:rPr>
        <w:t>-.-</w:t>
      </w:r>
    </w:p>
    <w:p w14:paraId="27457C67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MX"/>
        </w:rPr>
      </w:pPr>
    </w:p>
    <w:p w14:paraId="00DFF4C7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medio de la presente, manifiesto mi interés en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ticipar como posible proveedor en el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razón por la cual presento este escrito firmado autógrafamente por el representante legal o apoderado con facultades suficientes para ello, junto con el origin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l o </w:t>
      </w:r>
      <w:r>
        <w:rPr>
          <w:rFonts w:hint="default" w:ascii="Arial" w:hAnsi="Arial" w:cs="Arial"/>
          <w:sz w:val="22"/>
          <w:szCs w:val="22"/>
          <w:lang w:val="es-ES"/>
        </w:rPr>
        <w:t>copi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certificada </w:t>
      </w:r>
      <w:r>
        <w:rPr>
          <w:rFonts w:hint="default" w:ascii="Arial" w:hAnsi="Arial" w:cs="Arial"/>
          <w:sz w:val="22"/>
          <w:szCs w:val="22"/>
          <w:lang w:val="es-ES"/>
        </w:rPr>
        <w:t>del instrumento público que lo acredita, y por la cual manifiesto de manera expresa lo siguiente:</w:t>
      </w:r>
    </w:p>
    <w:p w14:paraId="4A60101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9783D37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74D15AEE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E9A4CD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08332B8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643D89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7CDC023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B50D8A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3E67D442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bCs/>
          <w:sz w:val="22"/>
          <w:szCs w:val="22"/>
          <w:lang w:val="es-ES"/>
        </w:rPr>
        <w:t>,</w:t>
      </w:r>
      <w:r>
        <w:rPr>
          <w:rFonts w:hint="default" w:ascii="Arial" w:hAnsi="Arial" w:cs="Arial"/>
          <w:bCs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ES"/>
        </w:rPr>
        <w:t xml:space="preserve">al correo electrónico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begin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instrText xml:space="preserve"> HYPERLINK "mailto:(dgadquisiciones@sonora.gob.mx" </w:instrTex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highlight w:val="none"/>
          <w:u w:val="none"/>
          <w:lang w:val="es-MX"/>
        </w:rPr>
        <w:t>dgadquisiciones@sonora.gob.mx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end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t>,</w:t>
      </w:r>
      <w:r>
        <w:rPr>
          <w:rFonts w:hint="default" w:ascii="Arial" w:hAnsi="Arial" w:cs="Arial"/>
          <w:sz w:val="22"/>
          <w:szCs w:val="22"/>
          <w:u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a lo cual acusaré de recibo a más tardar el día siguiente al de su emisión.</w:t>
      </w:r>
    </w:p>
    <w:p w14:paraId="3046B694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3D7140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/>
          <w:b/>
          <w:bCs/>
          <w:sz w:val="22"/>
          <w:szCs w:val="22"/>
          <w:highlight w:val="lightGray"/>
          <w:lang w:val="es-ES"/>
        </w:rPr>
        <w:t>OM-SRMS-DGA-</w:t>
      </w:r>
      <w:r>
        <w:rPr>
          <w:rFonts w:hint="default" w:ascii="Arial" w:hAnsi="Arial"/>
          <w:b/>
          <w:bCs/>
          <w:sz w:val="22"/>
          <w:szCs w:val="22"/>
          <w:highlight w:val="lightGray"/>
          <w:lang w:val="es-MX"/>
        </w:rPr>
        <w:t>XXX</w:t>
      </w:r>
      <w:r>
        <w:rPr>
          <w:rFonts w:hint="default" w:ascii="Arial" w:hAnsi="Arial"/>
          <w:b/>
          <w:bCs/>
          <w:sz w:val="22"/>
          <w:szCs w:val="22"/>
          <w:highlight w:val="lightGray"/>
          <w:lang w:val="es-ES"/>
        </w:rPr>
        <w:t>-202</w:t>
      </w:r>
      <w:r>
        <w:rPr>
          <w:rFonts w:hint="default" w:ascii="Arial" w:hAnsi="Arial"/>
          <w:b/>
          <w:bCs/>
          <w:sz w:val="22"/>
          <w:szCs w:val="22"/>
          <w:highlight w:val="lightGray"/>
          <w:lang w:val="es-MX"/>
        </w:rPr>
        <w:t>5</w:t>
      </w:r>
      <w:r>
        <w:rPr>
          <w:rFonts w:hint="default" w:ascii="Arial" w:hAnsi="Arial" w:cs="Arial"/>
          <w:sz w:val="22"/>
          <w:szCs w:val="22"/>
          <w:highlight w:val="lightGray"/>
          <w:lang w:val="es-ES"/>
        </w:rPr>
        <w:t>,</w:t>
      </w:r>
      <w:r>
        <w:rPr>
          <w:rFonts w:hint="default" w:ascii="Arial" w:hAnsi="Arial" w:cs="Arial"/>
          <w:sz w:val="22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2B864E45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</w:t>
      </w:r>
      <w:r>
        <w:rPr>
          <w:rFonts w:hint="default" w:ascii="Arial" w:hAnsi="Arial" w:cs="Arial"/>
          <w:sz w:val="22"/>
          <w:szCs w:val="22"/>
          <w:lang w:val="es-MX"/>
        </w:rPr>
        <w:t xml:space="preserve">al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Convenio de Adhesión 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>del Contrato Marco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 antes referido</w:t>
      </w:r>
      <w:r>
        <w:rPr>
          <w:rFonts w:hint="default" w:ascii="Arial" w:hAnsi="Arial" w:cs="Arial"/>
          <w:sz w:val="22"/>
          <w:szCs w:val="22"/>
          <w:lang w:val="es-ES"/>
        </w:rPr>
        <w:t xml:space="preserve">, en la fecha y plazo que le sea comunicado por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5A756FF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411C472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412C2600">
      <w:pPr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  <w:r>
        <w:rPr>
          <w:rFonts w:hint="default" w:ascii="Arial" w:hAnsi="Arial" w:eastAsia="Times New Roman" w:cs="Arial"/>
          <w:b/>
          <w:bCs/>
          <w:sz w:val="22"/>
          <w:szCs w:val="22"/>
          <w:lang w:val="es-MX"/>
        </w:rPr>
        <w:t xml:space="preserve">  </w:t>
      </w:r>
      <w:r>
        <w:rPr>
          <w:rFonts w:hint="default" w:ascii="Arial" w:hAnsi="Arial" w:eastAsia="Times New Roman" w:cs="Arial"/>
          <w:b/>
          <w:sz w:val="22"/>
          <w:szCs w:val="22"/>
        </w:rPr>
        <w:t>“Anexo A”</w:t>
      </w:r>
    </w:p>
    <w:p w14:paraId="72DA2AE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45E40E85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</w:t>
      </w:r>
      <w:r>
        <w:rPr>
          <w:rFonts w:hint="default" w:ascii="Arial" w:hAnsi="Arial" w:eastAsia="Times New Roman" w:cs="Arial"/>
          <w:b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PARTICIPAR COMO POSIBLE PROVEEDOR DEL</w:t>
      </w:r>
      <w:r>
        <w:rPr>
          <w:rFonts w:hint="default" w:ascii="Arial" w:hAnsi="Arial" w:eastAsia="Times New Roman" w:cs="Arial"/>
          <w:b/>
          <w:sz w:val="22"/>
          <w:szCs w:val="22"/>
          <w:lang w:val="es-MX"/>
        </w:rPr>
        <w:t>:</w:t>
      </w:r>
      <w:r>
        <w:rPr>
          <w:rFonts w:hint="default" w:ascii="Arial" w:hAnsi="Arial" w:eastAsia="Times New Roman" w:cs="Arial"/>
          <w:b/>
          <w:sz w:val="22"/>
          <w:szCs w:val="22"/>
          <w:highlight w:val="none"/>
        </w:rPr>
        <w:t xml:space="preserve"> </w:t>
      </w:r>
    </w:p>
    <w:p w14:paraId="18D3C5A3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</w:p>
    <w:p w14:paraId="36AC5461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</w:p>
    <w:p w14:paraId="5834B9DE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79CB5DD3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(Papel membretado del interesado)</w:t>
      </w:r>
    </w:p>
    <w:p w14:paraId="405477EE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442D568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Subsecretaría de Recursos Materiales y Servicios </w:t>
      </w:r>
    </w:p>
    <w:p w14:paraId="60CF2DAE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>de la Oficialía Mayor del Gobierno del Estado de Sonora</w:t>
      </w:r>
    </w:p>
    <w:p w14:paraId="72FE1CD0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19A454C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5054D11F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cs="Arial"/>
          <w:b/>
          <w:sz w:val="22"/>
          <w:szCs w:val="22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</w:rPr>
        <w:t xml:space="preserve">a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 xml:space="preserve">, las cuales no me han sido revocadas o limitadas de forma alguna a esta fecha, asimismo manifiesto que mi representada tiene interés en participar como posible proveedor en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 Adhesión a </w:t>
      </w:r>
      <w:r>
        <w:rPr>
          <w:rFonts w:hint="default" w:ascii="Arial" w:hAnsi="Arial" w:eastAsia="Times New Roman" w:cs="Arial"/>
          <w:sz w:val="22"/>
          <w:szCs w:val="22"/>
        </w:rPr>
        <w:t>Contrato Marco antes referido.</w:t>
      </w:r>
    </w:p>
    <w:p w14:paraId="60E77E0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637A7B2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CD003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6CD3889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0A2B171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omicilio fiscal:</w:t>
            </w:r>
          </w:p>
          <w:p w14:paraId="322297D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Teléfonos:                                                                                            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   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 correo electrónico:</w:t>
            </w:r>
          </w:p>
          <w:p w14:paraId="1B4544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agina web (en caso de contar con ella):</w:t>
            </w:r>
          </w:p>
          <w:p w14:paraId="7428DB7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Registro federal de contribuyentes:</w:t>
            </w:r>
          </w:p>
          <w:p w14:paraId="5E7755F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en la que consta su acta constitutiva: </w:t>
            </w:r>
          </w:p>
          <w:p w14:paraId="2328DAF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  <w:p w14:paraId="7164019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249E57A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69963C85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439CAEC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CE9064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  <w:p w14:paraId="42A33F7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(Señalando de su acta constitutiva, reformas o modificaciones aquél o aquéllos que contemplen el objeto del presente contrato marco)</w:t>
            </w:r>
          </w:p>
          <w:p w14:paraId="0BC6985E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</w:tc>
      </w:tr>
    </w:tbl>
    <w:p w14:paraId="331D45D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050C7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2"/>
          <w:szCs w:val="22"/>
        </w:rPr>
        <w:t>Contrato Marco:</w:t>
      </w:r>
    </w:p>
    <w:p w14:paraId="4A3D786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5E938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33405BD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470EF8F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Convenio de Adhesión a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Contrato Marco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 2025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:</w:t>
            </w:r>
          </w:p>
          <w:p w14:paraId="2472746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</w:tc>
      </w:tr>
    </w:tbl>
    <w:p w14:paraId="6F336F66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3457EBD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En este sentido, manifiesto mi interés de participar como posible proveedor del servicio a través de (TARJETA CORPORATIVA INTELIGENTE CON BANDA MAGNÉTICA, TARJETA ELECTRÓNICA CON CHIP O BANDA MAGNÉTICA INTEGRADO, DISPOSITIVO INTELIGENTE O EQUIPARABLES) para el presente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2"/>
          <w:szCs w:val="22"/>
        </w:rPr>
        <w:t>Contrato Marc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2025</w:t>
      </w:r>
      <w:r>
        <w:rPr>
          <w:rFonts w:hint="default" w:ascii="Arial" w:hAnsi="Arial" w:eastAsia="Times New Roman" w:cs="Arial"/>
          <w:sz w:val="22"/>
          <w:szCs w:val="22"/>
        </w:rPr>
        <w:t>.</w:t>
      </w:r>
    </w:p>
    <w:p w14:paraId="3C1BD4AE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5D5D2E4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La </w:t>
      </w:r>
      <w:bookmarkStart w:id="0" w:name="_Hlk129765941"/>
      <w:r>
        <w:rPr>
          <w:rFonts w:hint="default" w:ascii="Arial" w:hAnsi="Arial" w:eastAsia="Times New Roman" w:cs="Arial"/>
          <w:b/>
          <w:bCs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</w:rPr>
        <w:t>Contrato Marco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MX"/>
        </w:rPr>
        <w:t xml:space="preserve"> de Suministro y Control de Combustible para Vehículos Automotores y Terrestres 2025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>.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</w:rPr>
        <w:t xml:space="preserve">En caso de discrepancia, la Subsecretaría de Recursos Materiales y Servicios de la Oficialía Mayor del Gobierno del Estado de Sonora se abstendrá de suscribir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>a</w:t>
      </w:r>
      <w:r>
        <w:rPr>
          <w:rFonts w:hint="default" w:ascii="Arial" w:hAnsi="Arial" w:eastAsia="Times New Roman" w:cs="Arial"/>
          <w:sz w:val="22"/>
          <w:szCs w:val="22"/>
          <w:highlight w:val="none"/>
          <w:u w:val="none"/>
          <w:lang w:val="es-MX"/>
        </w:rPr>
        <w:t>l Convenio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de adhesión al </w:t>
      </w:r>
      <w:r>
        <w:rPr>
          <w:rFonts w:hint="default" w:ascii="Arial" w:hAnsi="Arial" w:eastAsia="Times New Roman" w:cs="Arial"/>
          <w:sz w:val="22"/>
          <w:szCs w:val="22"/>
        </w:rPr>
        <w:t>Contrato Marco antes referido, con la persona física o moral.</w:t>
      </w:r>
    </w:p>
    <w:p w14:paraId="1708476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5570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962" w:type="dxa"/>
            <w:gridSpan w:val="2"/>
          </w:tcPr>
          <w:p w14:paraId="33A7F45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recibir notificaciones, realizar trámites y comparecencias</w:t>
            </w:r>
          </w:p>
        </w:tc>
      </w:tr>
      <w:tr w14:paraId="3E4D0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1D2F945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E2AD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B87D80A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9F26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3D7F1C4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193D2C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1D4FD6F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ágina web (en su caso)</w:t>
            </w:r>
          </w:p>
        </w:tc>
        <w:tc>
          <w:tcPr>
            <w:tcW w:w="7149" w:type="dxa"/>
          </w:tcPr>
          <w:p w14:paraId="7AAA118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1411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813" w:type="dxa"/>
          </w:tcPr>
          <w:p w14:paraId="434775E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27826A9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A194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AE4F6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Número Celular:</w:t>
            </w:r>
          </w:p>
        </w:tc>
        <w:tc>
          <w:tcPr>
            <w:tcW w:w="7149" w:type="dxa"/>
          </w:tcPr>
          <w:p w14:paraId="2BD624C1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0261227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1D7B56BE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 xml:space="preserve">Subsecretaría de Recursos Materiales y Servicios de la Oficialía Mayor del Gobierno del Estado de Sonora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>V2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1FBB8819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860EF1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ES"/>
        </w:rPr>
        <w:t>OM-SRMS-DGA-</w:t>
      </w:r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MX"/>
        </w:rPr>
        <w:t>XXX</w:t>
      </w:r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ES"/>
        </w:rPr>
        <w:t>-2024</w:t>
      </w:r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 así como que de no presentarme en dicho plazo, se considerará que no celebraré ese instrumento jurídico.</w:t>
      </w:r>
    </w:p>
    <w:p w14:paraId="39C10E3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3E4A103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en la fecha y plazo que le sea comunicado por la </w:t>
      </w:r>
      <w:r>
        <w:rPr>
          <w:rFonts w:hint="default" w:ascii="Arial" w:hAnsi="Arial" w:eastAsia="Times New Roman" w:cs="Arial"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, de n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suscribirlo en dicho plazo, se considerará que no celebraré ese instrumento jurídico.</w:t>
      </w:r>
    </w:p>
    <w:p w14:paraId="3A5C0FF4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highlight w:val="lightGray"/>
          <w:lang w:val="es-ES"/>
        </w:rPr>
      </w:pPr>
    </w:p>
    <w:p w14:paraId="229B511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CBF1CFD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ED3CEC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 T E N T A M E N T E</w:t>
      </w:r>
    </w:p>
    <w:p w14:paraId="7252E545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C93C073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4B6FB7D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7ED201B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EF5739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AB9FD4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B”</w:t>
      </w:r>
    </w:p>
    <w:p w14:paraId="198911A6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26A1A82">
      <w:pPr>
        <w:pStyle w:val="14"/>
        <w:spacing w:line="276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A76BE9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1F9FC44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</w:t>
      </w:r>
      <w:r>
        <w:rPr>
          <w:rFonts w:hint="default" w:ascii="Arial" w:hAnsi="Arial" w:cs="Arial"/>
          <w:sz w:val="22"/>
          <w:szCs w:val="22"/>
          <w:u w:val="single"/>
          <w:lang w:val="es-MX"/>
        </w:rPr>
        <w:t>)</w:t>
      </w:r>
    </w:p>
    <w:p w14:paraId="042400C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4F39B9E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6651F0B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6064BA2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1345EC6B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relación al Contrato Marco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>OM-SRMS-DGA-CM-01-2025</w:t>
      </w:r>
      <w:r>
        <w:rPr>
          <w:rFonts w:hint="default" w:ascii="Arial" w:hAnsi="Arial" w:cs="Arial"/>
          <w:sz w:val="22"/>
          <w:szCs w:val="22"/>
          <w:highlight w:val="none"/>
        </w:rPr>
        <w:t>,</w:t>
      </w:r>
      <w:r>
        <w:rPr>
          <w:rFonts w:hint="default" w:ascii="Arial" w:hAnsi="Arial" w:cs="Arial"/>
          <w:sz w:val="22"/>
          <w:szCs w:val="22"/>
        </w:rPr>
        <w:t xml:space="preserve"> convocado por la Subsecretaría de Recursos Materiales y Servicios de la Oficialía Mayor del Gobierno del Estado de Sonora, relativo a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7C8B8994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09DBCA3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1E5A94EE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14102E87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</w:rPr>
        <w:t xml:space="preserve">Que tengo conocimiento de que en caso que la oferta entregada por mi representada para </w:t>
      </w:r>
      <w:r>
        <w:rPr>
          <w:rFonts w:hint="default" w:cs="Arial"/>
          <w:sz w:val="22"/>
          <w:szCs w:val="22"/>
          <w:lang w:val="es-MX"/>
        </w:rPr>
        <w:t>la adhesión al</w:t>
      </w:r>
      <w:r>
        <w:rPr>
          <w:rFonts w:hint="default" w:ascii="Arial" w:hAnsi="Arial" w:cs="Arial"/>
          <w:sz w:val="22"/>
          <w:szCs w:val="22"/>
        </w:rPr>
        <w:t xml:space="preserve"> contrato marco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>OM-SRMS-DGA-CM-01-2025</w:t>
      </w:r>
      <w:r>
        <w:rPr>
          <w:rFonts w:hint="default" w:ascii="Arial" w:hAnsi="Arial" w:cs="Arial"/>
          <w:sz w:val="22"/>
          <w:szCs w:val="22"/>
        </w:rPr>
        <w:t xml:space="preserve">, se encuentre vinculada a la de alguna otra persona, entre sí por algún socio o asociado común, no serán consideradas para la celebración del </w:t>
      </w:r>
      <w:r>
        <w:rPr>
          <w:rFonts w:hint="default" w:cs="Arial"/>
          <w:sz w:val="22"/>
          <w:szCs w:val="22"/>
          <w:lang w:val="es-MX"/>
        </w:rPr>
        <w:t xml:space="preserve">convenio de adhesión 2025 al </w:t>
      </w:r>
      <w:r>
        <w:rPr>
          <w:rFonts w:hint="default" w:ascii="Arial" w:hAnsi="Arial" w:cs="Arial"/>
          <w:sz w:val="22"/>
          <w:szCs w:val="22"/>
        </w:rPr>
        <w:t>contrato marco</w:t>
      </w:r>
      <w:r>
        <w:rPr>
          <w:rFonts w:hint="default" w:cs="Arial"/>
          <w:sz w:val="22"/>
          <w:szCs w:val="22"/>
          <w:highlight w:val="none"/>
          <w:lang w:val="es-MX"/>
        </w:rPr>
        <w:t>.</w:t>
      </w:r>
    </w:p>
    <w:p w14:paraId="4BD5B022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5FD2DFF1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2E1BBC77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A4BE1C3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57007E9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EB9E02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919E00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6EEE49E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05DCFA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7FBD604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5D5F5CD1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061BB9A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AD89B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293263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8D093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13AD9D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803D4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8EDBF6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40FA7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5191B8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7764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C”</w:t>
      </w:r>
    </w:p>
    <w:p w14:paraId="001F955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B0739B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4A4FF51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879B4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FFFB10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F380495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149F4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292EFD6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45F52979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6944DA2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CCADE2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5DB908E2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E969EF8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35D53E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E68AD84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en nombre de mi representada (denominación o razón social), que por sí misma o a través de interpósita persona, se abstendrá de adoptar conductas para que los servidores públicos participantes en el proceso para la celebración del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 xml:space="preserve">Convenio de Adhesión al </w:t>
      </w:r>
      <w:r>
        <w:rPr>
          <w:rFonts w:hint="default" w:ascii="Arial" w:hAnsi="Arial" w:cs="Arial"/>
          <w:b/>
          <w:bCs/>
          <w:sz w:val="22"/>
          <w:szCs w:val="22"/>
        </w:rPr>
        <w:t>Contrato Marco para el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10D590A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6C1BE9BA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, será sancionada en los términos de Ley.</w:t>
      </w:r>
    </w:p>
    <w:p w14:paraId="05E27D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CEA1ED0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ACF31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B0F9180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FD833D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DD6053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692D8E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A992D6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D49A6E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D9621B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B73B16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040BA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FAA2D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D38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A8D9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B251A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EAE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CFB0C1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3FB5D8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78D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F902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2F65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0F74D2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051AC4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8ACB93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1E689B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96808A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D”</w:t>
      </w:r>
    </w:p>
    <w:p w14:paraId="07211C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  <w:u w:val="single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FORMATO DE MANIFESTACIÓN DE CUMPLIMIENTO DE NORMAS PARA LA PRESTACIÓN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</w:p>
    <w:p w14:paraId="75C0BFA7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</w:p>
    <w:p w14:paraId="5596A8A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cs="Arial"/>
          <w:b w:val="0"/>
          <w:bCs w:val="0"/>
          <w:sz w:val="22"/>
          <w:szCs w:val="22"/>
          <w:lang w:val="es-MX" w:eastAsia="es-ES"/>
        </w:rPr>
        <w:t>S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ES"/>
        </w:rPr>
        <w:t xml:space="preserve">ervicio de </w:t>
      </w:r>
      <w:r>
        <w:rPr>
          <w:rFonts w:hint="default" w:cs="Arial"/>
          <w:b w:val="0"/>
          <w:bCs w:val="0"/>
          <w:color w:val="171717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ministro y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ntrol de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mbustibles para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V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hículos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A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tomotores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T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rrestres para el estado de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>ono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2094BB26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</w:t>
      </w:r>
      <w:r>
        <w:rPr>
          <w:rFonts w:hint="default" w:ascii="Arial" w:hAnsi="Arial" w:cs="Arial"/>
          <w:bCs/>
          <w:sz w:val="22"/>
          <w:szCs w:val="22"/>
          <w:lang w:val="es-MX"/>
        </w:rPr>
        <w:t xml:space="preserve">manifiesto bajo protesta de decir verdad cumplir con las </w:t>
      </w:r>
      <w:r>
        <w:rPr>
          <w:rFonts w:hint="default" w:ascii="Arial" w:hAnsi="Arial" w:cs="Arial"/>
          <w:sz w:val="22"/>
          <w:szCs w:val="22"/>
        </w:rPr>
        <w:t>Normas Oficiales Mexicanas, Normas Mexicanas, Normas Internacionales o Normas de referencia o especificaciones, para el servicio ya mencionado, que directa o indirectamente se relacionen con los servicios objeto del citad</w:t>
      </w:r>
      <w:r>
        <w:rPr>
          <w:rFonts w:hint="default" w:ascii="Arial" w:hAnsi="Arial" w:cs="Arial"/>
          <w:sz w:val="22"/>
          <w:szCs w:val="22"/>
          <w:highlight w:val="none"/>
        </w:rPr>
        <w:t>o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 Convenio de adhesión al </w:t>
      </w:r>
      <w:r>
        <w:rPr>
          <w:rFonts w:hint="default" w:ascii="Arial" w:hAnsi="Arial" w:cs="Arial"/>
          <w:sz w:val="22"/>
          <w:szCs w:val="22"/>
          <w:highlight w:val="none"/>
        </w:rPr>
        <w:t>Contrato Marco.</w:t>
      </w:r>
    </w:p>
    <w:p w14:paraId="7EB4335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yellow"/>
        </w:rPr>
      </w:pPr>
    </w:p>
    <w:p w14:paraId="6048B3FA">
      <w:pPr>
        <w:pStyle w:val="14"/>
        <w:spacing w:before="5"/>
        <w:ind w:right="49"/>
        <w:rPr>
          <w:rFonts w:hint="default" w:cs="Arial"/>
          <w:sz w:val="22"/>
          <w:szCs w:val="22"/>
          <w:highlight w:val="lightGray"/>
          <w:lang w:val="es-MX"/>
        </w:rPr>
      </w:pPr>
    </w:p>
    <w:p w14:paraId="0940D14F">
      <w:pPr>
        <w:pStyle w:val="14"/>
        <w:spacing w:before="5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6AA80EB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26207A3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16A2D39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6FD1DF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77471D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69CF35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F7F3A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4910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E2838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D85C40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2529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24CFC2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339992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730547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1A75A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5436D1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11963D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F216A2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07E82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FE56E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3B02C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15DC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684062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FCD0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B57D4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0A8F3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C440B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E”</w:t>
      </w:r>
    </w:p>
    <w:p w14:paraId="2977761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F954B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</w:t>
      </w:r>
      <w:r>
        <w:rPr>
          <w:rFonts w:hint="default" w:ascii="Arial" w:hAnsi="Arial" w:cs="Arial"/>
          <w:b/>
          <w:sz w:val="22"/>
          <w:szCs w:val="22"/>
        </w:rPr>
        <w:t xml:space="preserve"> BAJO PROTESTA DE DECIR VERDAD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DE ESTRATIFICACIÓN DE LA PERSONA FÍSICA O MORAL</w:t>
      </w:r>
    </w:p>
    <w:p w14:paraId="0634224A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191425A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4F48CE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FDF24D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170EF4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498D8C7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1079F96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78D30DD9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</w:p>
    <w:p w14:paraId="05DCE88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Me refiero al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sz w:val="22"/>
          <w:szCs w:val="22"/>
        </w:rPr>
        <w:t>Contrato Marco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 OM-SRMS-DGA-CM-01-2025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sz w:val="22"/>
          <w:szCs w:val="22"/>
        </w:rPr>
        <w:t xml:space="preserve">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06D0EEBE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86399E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4013490B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EE611F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presentación de documentación falsa o alterada, o la simulación del cumplimiento de requisitos, son 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CCB9C4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5C6DF15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5639BD3B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31746D3E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23C394F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213753C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294BC2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FEEBB0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89637E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76408883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0FF6B6E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4EDDA9E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D6EB29A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C1CBE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2FB638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77B215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5AA25D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64192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1A7219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0517A2F">
      <w:pPr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 del Formato de Manifestación Bajo protesta de decir verdad de Estratificación de la Persona Física o Moral (Anexo E)</w:t>
      </w:r>
    </w:p>
    <w:p w14:paraId="40C92A7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6F5627">
      <w:pPr>
        <w:pStyle w:val="44"/>
        <w:spacing w:before="0" w:after="0" w:line="240" w:lineRule="auto"/>
        <w:ind w:left="0" w:right="51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de Estratificación.</w:t>
      </w:r>
    </w:p>
    <w:p w14:paraId="4A48C2C0">
      <w:pPr>
        <w:pStyle w:val="44"/>
        <w:spacing w:before="0" w:after="0" w:line="240" w:lineRule="auto"/>
        <w:ind w:left="0" w:right="51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64641C83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6FA6ADF2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86C0D61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144A34CE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014737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4966D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B36A11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86F76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8AD87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0CE7D5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000CE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651858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B40A0C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438FCD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E3FC2C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241D6C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FFC5F4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73E4B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27B374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C222DF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87B440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ED9F48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62E39D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75424B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5AC0BA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460A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BCE975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45473D5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B6AD09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A5A93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CB9E8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E4CE1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DEA28C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9B4377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33023A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5A91C8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E910F2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EC9B5E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87CE8F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DD5161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F”</w:t>
      </w:r>
    </w:p>
    <w:p w14:paraId="02BC57F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86F3F3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highlight w:val="none"/>
          <w:lang w:val="es-MX"/>
        </w:rPr>
      </w:pPr>
      <w:r>
        <w:rPr>
          <w:rFonts w:hint="default" w:ascii="Arial" w:hAnsi="Arial" w:cs="Arial"/>
          <w:b/>
          <w:sz w:val="22"/>
          <w:szCs w:val="22"/>
          <w:highlight w:val="none"/>
          <w:lang w:val="es-ES"/>
        </w:rPr>
        <w:t>FORMATO PARA LA MANIFESTACIÓN DE CAPACIDAD DE RESPUEST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INMEDIATA</w:t>
      </w:r>
    </w:p>
    <w:p w14:paraId="6A496F9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4BF60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2A97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10653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  <w:lang w:val="es-MX"/>
        </w:rPr>
        <w:t xml:space="preserve">    </w:t>
      </w: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4076205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482379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52509F31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9F7EE6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D96CB6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3595B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0AB3D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 que mi representada (denominación o   razón   social), cuenta con capacidad jurídica, técnica y financiera, así como la experiencia, organización administrativa, recursos humanos suficientes para dar cumplimiento a las obligaciones derivadas de la suscripción </w:t>
      </w:r>
      <w:r>
        <w:rPr>
          <w:rFonts w:hint="default" w:ascii="Arial" w:hAnsi="Arial" w:cs="Arial"/>
          <w:sz w:val="22"/>
          <w:szCs w:val="22"/>
          <w:lang w:val="es-MX"/>
        </w:rPr>
        <w:t xml:space="preserve">al convenio de adhesión al </w:t>
      </w:r>
      <w:r>
        <w:rPr>
          <w:rFonts w:hint="default" w:ascii="Arial" w:hAnsi="Arial" w:cs="Arial"/>
          <w:sz w:val="22"/>
          <w:szCs w:val="22"/>
          <w:lang w:val="es-ES"/>
        </w:rPr>
        <w:t>Contrato Marco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 xml:space="preserve">OM-SRMS-DGA-CM-01-2025 </w:t>
      </w:r>
      <w:r>
        <w:rPr>
          <w:rFonts w:hint="default" w:ascii="Arial" w:hAnsi="Arial" w:cs="Arial"/>
          <w:sz w:val="22"/>
          <w:szCs w:val="22"/>
          <w:lang w:val="es-ES"/>
        </w:rPr>
        <w:t xml:space="preserve">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.</w:t>
      </w:r>
    </w:p>
    <w:p w14:paraId="43A15229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D9C4B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highlight w:val="none"/>
          <w:lang w:val="es-ES"/>
        </w:rPr>
        <w:t>Lo anterior para los fines y efectos a que haya lugar.</w:t>
      </w:r>
    </w:p>
    <w:p w14:paraId="056F9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61C1C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57BDA4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B712EF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237F678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69B4264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3290CC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3020CB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584AA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ACF7AD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EBD47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4FE5A8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FACD78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F12708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C2A7F8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0D6FB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E27A3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6FC1F7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226A7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D958D4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0184DE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1E429A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F68E1D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7F2A6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741F0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G”</w:t>
      </w:r>
    </w:p>
    <w:p w14:paraId="67A5C7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DEA037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FORMATO DE MANIFESTACIÓN DE ABSTENERSE DE ACORDAR CON OTRAS PERSONAS </w:t>
      </w:r>
      <w:r>
        <w:rPr>
          <w:rFonts w:hint="default" w:ascii="Arial" w:hAnsi="Arial" w:cs="Arial"/>
          <w:b/>
          <w:sz w:val="22"/>
          <w:szCs w:val="22"/>
        </w:rPr>
        <w:t>LA COMISIÓN O BONIFICACIÓN OFERTADAS</w:t>
      </w:r>
    </w:p>
    <w:p w14:paraId="7A562948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</w:p>
    <w:p w14:paraId="043978C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2BDC4C7B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D6ED5C3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00B73D4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78273FC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2A860C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498AA46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01A702B1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</w:p>
    <w:p w14:paraId="0FFA5AE8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el Sr. (_______________________________), declaro en nombre de mi representada (____________________________), que se abstendrá de acordar con otra u otras personas y/o posibles proveedores que hayan suscrito </w:t>
      </w:r>
      <w:r>
        <w:rPr>
          <w:rFonts w:hint="default" w:ascii="Arial" w:hAnsi="Arial" w:cs="Arial"/>
          <w:sz w:val="22"/>
          <w:szCs w:val="22"/>
          <w:lang w:val="es-MX"/>
        </w:rPr>
        <w:t>al convenio de adhesión del</w:t>
      </w:r>
      <w:r>
        <w:rPr>
          <w:rFonts w:hint="default" w:ascii="Arial" w:hAnsi="Arial" w:cs="Arial"/>
          <w:sz w:val="22"/>
          <w:szCs w:val="22"/>
          <w:lang w:val="es-ES"/>
        </w:rPr>
        <w:t xml:space="preserve"> Contrato Marco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>OM-SRMS-DGA-CM-01-2025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 xml:space="preserve">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, la comisión o bonificación ofertadas con el fin de obtener una ventaja sobre otras personas y/o posibles proveedores.</w:t>
      </w:r>
    </w:p>
    <w:p w14:paraId="7911207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imismo, estoy de acuerdo en proporcionar toda la información que me solicite l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a Secretaría de la Contraloría General o la Comisión Federal de Competencia Económica, relacionada con 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  <w:lang w:val="es-ES"/>
        </w:rPr>
        <w:t>Contrato Marco antes citado o con los contratos específicos que deriven del mismo.</w:t>
      </w:r>
    </w:p>
    <w:p w14:paraId="2116B99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242E3F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D922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C127A1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74DCC6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C08328B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CCBEFE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188D29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F70E5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5DEDC7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1397616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80A80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106110AE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76C9921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H”</w:t>
      </w:r>
    </w:p>
    <w:p w14:paraId="5749D368">
      <w:pPr>
        <w:ind w:right="49"/>
        <w:jc w:val="both"/>
        <w:rPr>
          <w:rStyle w:val="7"/>
          <w:rFonts w:hint="default" w:ascii="Arial" w:hAnsi="Arial" w:cs="Arial"/>
          <w:sz w:val="22"/>
          <w:szCs w:val="22"/>
        </w:rPr>
      </w:pPr>
    </w:p>
    <w:p w14:paraId="252EF23C">
      <w:pPr>
        <w:pStyle w:val="14"/>
        <w:spacing w:before="9"/>
        <w:ind w:right="49"/>
        <w:jc w:val="center"/>
        <w:rPr>
          <w:rFonts w:hint="default" w:ascii="Arial" w:hAnsi="Arial" w:cs="Arial"/>
          <w:b/>
          <w:bCs w:val="0"/>
          <w:sz w:val="22"/>
          <w:szCs w:val="22"/>
        </w:rPr>
      </w:pPr>
    </w:p>
    <w:p w14:paraId="150FB62D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ESCRITO D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MANIFESTACIÓ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BAJO PROTESTA DE DECIR VERDAD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DE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NO INFRI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JIR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DERECHOS DE PROPIEDAD INDUSTRIAL O INTELECTUAL DE TERCEROS</w:t>
      </w:r>
    </w:p>
    <w:p w14:paraId="14C2A1F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sz w:val="22"/>
          <w:szCs w:val="22"/>
          <w:highlight w:val="lightGray"/>
        </w:rPr>
      </w:pPr>
    </w:p>
    <w:p w14:paraId="16CC8FAD">
      <w:pPr>
        <w:jc w:val="both"/>
        <w:rPr>
          <w:rFonts w:hint="default" w:ascii="Arial" w:hAnsi="Arial" w:cs="Arial"/>
          <w:sz w:val="22"/>
          <w:szCs w:val="22"/>
        </w:rPr>
      </w:pPr>
    </w:p>
    <w:p w14:paraId="00D9425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EC3BDE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Lugar y Fecha)</w:t>
      </w:r>
    </w:p>
    <w:p w14:paraId="61223CFF">
      <w:pPr>
        <w:pStyle w:val="14"/>
        <w:spacing w:before="7"/>
        <w:ind w:right="49"/>
        <w:jc w:val="center"/>
        <w:rPr>
          <w:rFonts w:hint="default" w:ascii="Arial" w:hAnsi="Arial" w:cs="Arial"/>
          <w:sz w:val="22"/>
          <w:szCs w:val="22"/>
          <w:u w:val="single"/>
        </w:rPr>
      </w:pPr>
    </w:p>
    <w:p w14:paraId="552E7FCD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3E9B6CF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5C215A2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>.-</w:t>
      </w:r>
    </w:p>
    <w:p w14:paraId="4B73EBB7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  <w:lang w:val="es-MX"/>
        </w:rPr>
      </w:pPr>
    </w:p>
    <w:p w14:paraId="22D7858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 xml:space="preserve">El suscrito ________________________________________________________________ en mi calidad de persona física/representante legal de la empresa </w:t>
      </w:r>
      <w:r>
        <w:rPr>
          <w:rFonts w:hint="default" w:ascii="Arial" w:hAnsi="Arial" w:cs="Arial"/>
          <w:sz w:val="22"/>
          <w:szCs w:val="22"/>
          <w:highlight w:val="none"/>
          <w:u w:val="single"/>
        </w:rPr>
        <w:t xml:space="preserve">(razón social del </w:t>
      </w:r>
      <w:r>
        <w:rPr>
          <w:rFonts w:hint="default" w:ascii="Arial" w:hAnsi="Arial" w:cs="Arial"/>
          <w:sz w:val="22"/>
          <w:szCs w:val="22"/>
          <w:highlight w:val="none"/>
          <w:u w:val="single"/>
          <w:lang w:val="es-MX"/>
        </w:rPr>
        <w:t>posible proveedor</w:t>
      </w:r>
      <w:r>
        <w:rPr>
          <w:rFonts w:hint="default" w:ascii="Arial" w:hAnsi="Arial" w:cs="Arial"/>
          <w:sz w:val="22"/>
          <w:szCs w:val="22"/>
          <w:highlight w:val="none"/>
          <w:u w:val="single"/>
        </w:rPr>
        <w:t>)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manifiesto que, en caso de resultar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 seleccionado</w:t>
      </w:r>
      <w:r>
        <w:rPr>
          <w:rFonts w:hint="default" w:ascii="Arial" w:hAnsi="Arial" w:cs="Arial"/>
          <w:sz w:val="22"/>
          <w:szCs w:val="22"/>
          <w:highlight w:val="none"/>
        </w:rPr>
        <w:t>, me comprometo a:</w:t>
      </w:r>
    </w:p>
    <w:p w14:paraId="12C7833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MX"/>
        </w:rPr>
      </w:pPr>
    </w:p>
    <w:p w14:paraId="412A5BFE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Asumir la responsabilidad total para el caso de que al prestar el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Suministro y Control de Combustibles para Vehículos Automotores Terrestres para el Estado de Sonora, </w:t>
      </w:r>
      <w:r>
        <w:rPr>
          <w:rFonts w:hint="default" w:ascii="Arial" w:hAnsi="Arial" w:cs="Arial"/>
          <w:sz w:val="22"/>
          <w:szCs w:val="22"/>
          <w:highlight w:val="none"/>
        </w:rPr>
        <w:t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me obligo a responder por ello, así como a rembolsar cualquier cantidad que por este motivo hubiere tenido que erogar la Administración Pública Estatal.</w:t>
      </w:r>
    </w:p>
    <w:p w14:paraId="1117F1D9">
      <w:pPr>
        <w:ind w:right="49"/>
        <w:jc w:val="both"/>
        <w:rPr>
          <w:rFonts w:hint="default" w:ascii="Arial" w:hAnsi="Arial" w:cs="Arial"/>
          <w:sz w:val="22"/>
          <w:szCs w:val="22"/>
          <w:highlight w:val="green"/>
        </w:rPr>
      </w:pPr>
    </w:p>
    <w:p w14:paraId="5EA5CBC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Lo anterior para los fines y efectos a que haya lugar.</w:t>
      </w:r>
    </w:p>
    <w:p w14:paraId="19866E40">
      <w:pPr>
        <w:pStyle w:val="14"/>
        <w:ind w:right="-365"/>
        <w:rPr>
          <w:rFonts w:hint="default" w:ascii="Arial" w:hAnsi="Arial" w:cs="Arial"/>
          <w:sz w:val="22"/>
          <w:szCs w:val="22"/>
        </w:rPr>
      </w:pPr>
    </w:p>
    <w:p w14:paraId="214FBF95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4B30D546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AB24522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03E66A8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F4F62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530FC09A">
      <w:pPr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br w:type="page"/>
      </w:r>
    </w:p>
    <w:p w14:paraId="15A97D8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3BF541E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EE97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3E25E74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</w:pPr>
      <w:r>
        <w:rPr>
          <w:rFonts w:hint="default" w:cs="Arial"/>
          <w:b/>
          <w:bCs/>
          <w:sz w:val="22"/>
          <w:szCs w:val="22"/>
          <w:lang w:val="es-MX"/>
        </w:rPr>
        <w:t xml:space="preserve">PARA EL CONVENIO DE ADHESIÓN A CONTRATO MARCO </w:t>
      </w:r>
      <w:r>
        <w:rPr>
          <w:rFonts w:hint="default" w:cs="Arial"/>
          <w:b/>
          <w:bCs/>
          <w:sz w:val="22"/>
          <w:szCs w:val="22"/>
          <w:highlight w:val="none"/>
          <w:lang w:val="es-MX"/>
        </w:rPr>
        <w:t>OM-SRMS-DGA-CM-01-2025</w:t>
      </w:r>
    </w:p>
    <w:p w14:paraId="37FF659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SUMINISTRO Y CONTROL DE COMBUSTIBLE PARA </w:t>
      </w:r>
      <w:r>
        <w:rPr>
          <w:rFonts w:hint="default" w:ascii="Arial" w:hAnsi="Arial" w:cs="Arial"/>
          <w:b/>
          <w:sz w:val="22"/>
          <w:szCs w:val="22"/>
        </w:rPr>
        <w:t>VEHÍCULOS AUTOMOTORES TERRESTRES PARA EL ESTADO DE SONORA</w:t>
      </w:r>
    </w:p>
    <w:p w14:paraId="685603F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E44DC4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F8822E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4AFFBCA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8598D6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67BF4C1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0D77D3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55EBF69B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4B611DC1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1D69E24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23C884D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3593"/>
        <w:gridCol w:w="2379"/>
        <w:gridCol w:w="2435"/>
      </w:tblGrid>
      <w:tr w14:paraId="679EF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5AF3AD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CANTIDAD</w:t>
            </w:r>
          </w:p>
        </w:tc>
        <w:tc>
          <w:tcPr>
            <w:tcW w:w="3593" w:type="dxa"/>
          </w:tcPr>
          <w:p w14:paraId="6ACC0B8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DESCRIPCIÓN</w:t>
            </w:r>
          </w:p>
        </w:tc>
        <w:tc>
          <w:tcPr>
            <w:tcW w:w="2379" w:type="dxa"/>
          </w:tcPr>
          <w:p w14:paraId="606B940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P. UNIT</w:t>
            </w:r>
          </w:p>
        </w:tc>
        <w:tc>
          <w:tcPr>
            <w:tcW w:w="2435" w:type="dxa"/>
          </w:tcPr>
          <w:p w14:paraId="4E71322E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$/ PÚBLICO</w:t>
            </w:r>
          </w:p>
        </w:tc>
      </w:tr>
      <w:tr w14:paraId="2EE19C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D9185D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REGULAR O MAGNA)</w:t>
            </w:r>
          </w:p>
        </w:tc>
        <w:tc>
          <w:tcPr>
            <w:tcW w:w="2379" w:type="dxa"/>
            <w:vAlign w:val="center"/>
          </w:tcPr>
          <w:p w14:paraId="1502DBD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2C8DD6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28BC54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23F225A6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PREMIUM)</w:t>
            </w:r>
          </w:p>
        </w:tc>
        <w:tc>
          <w:tcPr>
            <w:tcW w:w="2379" w:type="dxa"/>
            <w:vAlign w:val="center"/>
          </w:tcPr>
          <w:p w14:paraId="030FC1BB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1B9B1D36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625760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4AA7E891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691DED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451EA19E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32AF720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</w:tbl>
    <w:p w14:paraId="574BB3C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CC0D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870FE8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*</w:t>
      </w: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0E2F300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4353773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avor de considerar en su propuesta las condiciones para el otorgamiento de líneas de crédito que LAS CONVOCANTES requieren.</w:t>
      </w:r>
    </w:p>
    <w:p w14:paraId="4CABB411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0FA380E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188EB6B5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654EB0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411ECB8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711C1B2C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6110FA50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7AD725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4996A4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7C8E4A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1B850FFF">
      <w:pPr>
        <w:pStyle w:val="14"/>
        <w:spacing w:before="9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672D53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DE0D4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DF5FE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E23A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34526C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2211FC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C231F4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1C07F7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A491F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5590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A130BD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02D2BF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J”</w:t>
      </w:r>
    </w:p>
    <w:p w14:paraId="1FFD172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B6DD3E9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MONOPÓLICAS</w:t>
      </w:r>
      <w:r>
        <w:rPr>
          <w:rFonts w:hint="default" w:ascii="Arial" w:hAnsi="Arial" w:cs="Arial"/>
          <w:b/>
          <w:sz w:val="22"/>
          <w:szCs w:val="22"/>
        </w:rPr>
        <w:t xml:space="preserve"> ABSOLUTAS Y RELATIVAS.</w:t>
      </w:r>
    </w:p>
    <w:p w14:paraId="4FBE0CC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2E7AC29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5CC45126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Lugar y Fecha)</w:t>
      </w:r>
    </w:p>
    <w:p w14:paraId="7269F7BE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652252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868A0E2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18056BE9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52D2CB24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</w:p>
    <w:p w14:paraId="23098F0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de celebrar acuerdos, por sí o a través de interpósita persona, entre sí o con otros agentes económicos, que tengan por finalidad o efecto establecer un vínculo de coordinación, manipulación o uso indebido de información que conlleve a establecer alguna 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situación de monopolio, </w:t>
      </w:r>
      <w:r>
        <w:rPr>
          <w:rFonts w:hint="default" w:ascii="Arial" w:hAnsi="Arial" w:cs="Arial"/>
          <w:sz w:val="22"/>
          <w:szCs w:val="22"/>
        </w:rPr>
        <w:t xml:space="preserve">en relación con la prestación de “EL SERVICIO” objeto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vivado de </w:t>
      </w:r>
      <w:r>
        <w:rPr>
          <w:rFonts w:hint="default" w:ascii="Arial" w:hAnsi="Arial" w:cs="Arial"/>
          <w:sz w:val="22"/>
          <w:szCs w:val="22"/>
        </w:rPr>
        <w:t>Contrato Marco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cs="Arial"/>
          <w:sz w:val="22"/>
          <w:szCs w:val="22"/>
          <w:highlight w:val="none"/>
          <w:lang w:val="es-MX"/>
        </w:rPr>
        <w:t xml:space="preserve">OM-SRMS-DGA-CM-01-2025 </w:t>
      </w:r>
      <w:r>
        <w:rPr>
          <w:rFonts w:hint="default" w:ascii="Arial" w:hAnsi="Arial" w:cs="Arial"/>
          <w:sz w:val="22"/>
          <w:szCs w:val="22"/>
          <w:highlight w:val="none"/>
        </w:rPr>
        <w:t>p</w:t>
      </w:r>
      <w:r>
        <w:rPr>
          <w:rFonts w:hint="default" w:ascii="Arial" w:hAnsi="Arial" w:cs="Arial"/>
          <w:sz w:val="22"/>
          <w:szCs w:val="22"/>
        </w:rPr>
        <w:t>ara el Suministro y Control de Combustibles:</w:t>
      </w:r>
    </w:p>
    <w:p w14:paraId="40C0E106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2858915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17E8C5AB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57F3FF32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46920558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ivado del </w:t>
      </w:r>
      <w:r>
        <w:rPr>
          <w:rFonts w:hint="default" w:ascii="Arial" w:hAnsi="Arial" w:cs="Arial"/>
          <w:sz w:val="22"/>
          <w:szCs w:val="22"/>
        </w:rPr>
        <w:t>Contrato Marco</w:t>
      </w:r>
      <w:r>
        <w:rPr>
          <w:rFonts w:hint="default" w:ascii="Arial" w:hAnsi="Arial" w:cs="Arial"/>
          <w:sz w:val="22"/>
          <w:szCs w:val="22"/>
          <w:lang w:val="es-MX"/>
        </w:rPr>
        <w:t xml:space="preserve"> antes mencionado.</w:t>
      </w:r>
    </w:p>
    <w:p w14:paraId="6AE3D53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41767292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81626AC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04D69A4F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7EA8C10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eshión al </w:t>
      </w:r>
      <w:r>
        <w:rPr>
          <w:rFonts w:hint="default" w:ascii="Arial" w:hAnsi="Arial" w:cs="Arial"/>
          <w:sz w:val="22"/>
          <w:szCs w:val="22"/>
        </w:rPr>
        <w:t>Contrato Marco y de los contratos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>especificos</w:t>
      </w:r>
      <w:r>
        <w:rPr>
          <w:rFonts w:hint="default" w:ascii="Arial" w:hAnsi="Arial" w:cs="Arial"/>
          <w:sz w:val="22"/>
          <w:szCs w:val="22"/>
          <w:highlight w:val="none"/>
        </w:rPr>
        <w:t>,</w:t>
      </w:r>
      <w:r>
        <w:rPr>
          <w:rFonts w:hint="default" w:ascii="Arial" w:hAnsi="Arial" w:cs="Arial"/>
          <w:sz w:val="22"/>
          <w:szCs w:val="22"/>
        </w:rPr>
        <w:t xml:space="preserve">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3C0C009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37FF607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4F0E3B77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00C24A9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E75ED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32DD98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968F5C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65D7630A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2FF52D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54CC643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5D99089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2A87D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E6E0F0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</w:t>
      </w:r>
      <w:r>
        <w:rPr>
          <w:rFonts w:hint="default" w:cs="Arial"/>
          <w:b/>
          <w:sz w:val="22"/>
          <w:szCs w:val="22"/>
          <w:lang w:val="es-MX"/>
        </w:rPr>
        <w:t>ANEXO K</w:t>
      </w:r>
      <w:r>
        <w:rPr>
          <w:rFonts w:hint="default" w:ascii="Arial" w:hAnsi="Arial" w:cs="Arial"/>
          <w:b/>
          <w:sz w:val="22"/>
          <w:szCs w:val="22"/>
        </w:rPr>
        <w:t>”</w:t>
      </w:r>
    </w:p>
    <w:p w14:paraId="557D80C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DD520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non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ESCRITO DE MANIFIESTACIÓN BAJO PROTESTA DE DECIR VERDAD QUE NO DESEMPEÑA EMPLEO, CARGO O COMISIÓN EN EL SERVICIO PÚBLICO O, EN SU CASO, QUE A PESAR DE DESEMPEÑARLO, CON LA FORMALIZACIÓN DEL </w:t>
      </w:r>
      <w:r>
        <w:rPr>
          <w:rFonts w:hint="default" w:cs="Arial"/>
          <w:b/>
          <w:sz w:val="22"/>
          <w:szCs w:val="22"/>
          <w:highlight w:val="none"/>
          <w:lang w:val="es-MX"/>
        </w:rPr>
        <w:t xml:space="preserve">CONVENIO DE ADHESIÓN AL </w:t>
      </w:r>
      <w:r>
        <w:rPr>
          <w:rFonts w:hint="default" w:ascii="Arial" w:hAnsi="Arial" w:cs="Arial"/>
          <w:b/>
          <w:sz w:val="22"/>
          <w:szCs w:val="22"/>
          <w:highlight w:val="none"/>
        </w:rPr>
        <w:t>CONTRATO</w:t>
      </w:r>
      <w:r>
        <w:rPr>
          <w:rFonts w:hint="default" w:cs="Arial"/>
          <w:b/>
          <w:sz w:val="22"/>
          <w:szCs w:val="22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</w:t>
      </w:r>
      <w:r>
        <w:rPr>
          <w:rFonts w:hint="default" w:cs="Arial"/>
          <w:b/>
          <w:bCs w:val="0"/>
          <w:sz w:val="22"/>
          <w:szCs w:val="22"/>
          <w:highlight w:val="none"/>
          <w:lang w:val="es-MX"/>
        </w:rPr>
        <w:t xml:space="preserve">OM-SRMS-DGA-CM-01-2025 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NO S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u w:val="none"/>
        </w:rPr>
        <w:t>ACTUALIZA UN CONFLICTO DE INTERÉS</w:t>
      </w:r>
    </w:p>
    <w:p w14:paraId="46224B9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CA8DC8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6E57E6E6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 xml:space="preserve">Subsecretaría de Recursos Materiales y Servicios </w:t>
      </w:r>
    </w:p>
    <w:p w14:paraId="53ACCA2F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de la Oficialía Mayor del Gobierno del Estado de Sonora</w:t>
      </w:r>
    </w:p>
    <w:p w14:paraId="60D7E507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Presente</w:t>
      </w:r>
      <w:r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  <w:t>.-</w:t>
      </w: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2"/>
          <w:szCs w:val="22"/>
          <w:lang w:val="es-MX"/>
        </w:rPr>
        <w:t>interés</w:t>
      </w:r>
      <w:r>
        <w:rPr>
          <w:rFonts w:hint="default" w:ascii="Arial" w:hAnsi="Arial" w:cs="Arial"/>
          <w:sz w:val="22"/>
          <w:szCs w:val="22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in más por el momento, quedo a sus órdenes.</w:t>
      </w:r>
    </w:p>
    <w:p w14:paraId="4964705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4C5D0BE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CED2349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F839649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B0A8EBA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5EB5791E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92839BC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58D5953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3F724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3C14A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33586316"/>
    <w:multiLevelType w:val="multilevel"/>
    <w:tmpl w:val="3358631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3DA6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3851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A5063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380F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BA3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E6C51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38BF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02E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57EAF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47B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EC3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  <w:rsid w:val="01CC4112"/>
    <w:rsid w:val="021352B7"/>
    <w:rsid w:val="0787690F"/>
    <w:rsid w:val="0A353EC5"/>
    <w:rsid w:val="0B3220C2"/>
    <w:rsid w:val="16853C7F"/>
    <w:rsid w:val="19CA4C5A"/>
    <w:rsid w:val="1C4850F5"/>
    <w:rsid w:val="1D671CC9"/>
    <w:rsid w:val="209B1BCB"/>
    <w:rsid w:val="25AC0843"/>
    <w:rsid w:val="289B5F25"/>
    <w:rsid w:val="32144A9B"/>
    <w:rsid w:val="39A17BED"/>
    <w:rsid w:val="3B367AB9"/>
    <w:rsid w:val="3B813440"/>
    <w:rsid w:val="3EE372B8"/>
    <w:rsid w:val="42500DE6"/>
    <w:rsid w:val="42656AC6"/>
    <w:rsid w:val="433E5B31"/>
    <w:rsid w:val="530D15CE"/>
    <w:rsid w:val="57420CCD"/>
    <w:rsid w:val="59BF05CC"/>
    <w:rsid w:val="5E0B089B"/>
    <w:rsid w:val="61AE3EC2"/>
    <w:rsid w:val="63DC4185"/>
    <w:rsid w:val="666A3FFE"/>
    <w:rsid w:val="6ADC4CBB"/>
    <w:rsid w:val="6C936140"/>
    <w:rsid w:val="77306505"/>
    <w:rsid w:val="79322EE8"/>
    <w:rsid w:val="7CFA1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Table Normal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47">
    <w:name w:val="Texto predeterminado"/>
    <w:basedOn w:val="1"/>
    <w:link w:val="48"/>
    <w:qFormat/>
    <w:uiPriority w:val="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eastAsia="Times New Roman" w:cs="Times New Roman"/>
      <w:szCs w:val="20"/>
      <w:lang w:val="es-ES" w:eastAsia="es-ES"/>
    </w:rPr>
  </w:style>
  <w:style w:type="character" w:customStyle="1" w:styleId="48">
    <w:name w:val="Texto predeterminado Car"/>
    <w:link w:val="47"/>
    <w:qFormat/>
    <w:locked/>
    <w:uiPriority w:val="0"/>
    <w:rPr>
      <w:rFonts w:ascii="Arial" w:hAnsi="Arial" w:eastAsia="Times New Roman" w:cs="Times New Roman"/>
      <w:szCs w:val="20"/>
      <w:lang w:val="es-ES" w:eastAsia="es-ES"/>
    </w:rPr>
  </w:style>
  <w:style w:type="paragraph" w:styleId="49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57</Words>
  <Characters>20115</Characters>
  <Lines>167</Lines>
  <Paragraphs>47</Paragraphs>
  <TotalTime>3</TotalTime>
  <ScaleCrop>false</ScaleCrop>
  <LinksUpToDate>false</LinksUpToDate>
  <CharactersWithSpaces>23725</CharactersWithSpaces>
  <Application>WPS Office_12.2.0.211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6T19:12:00Z</dcterms:created>
  <dc:creator>Microsoft Office User</dc:creator>
  <cp:lastModifiedBy>VanessaSuarezBraun</cp:lastModifiedBy>
  <cp:lastPrinted>2025-04-30T20:13:00Z</cp:lastPrinted>
  <dcterms:modified xsi:type="dcterms:W3CDTF">2025-06-06T17:24:2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1179</vt:lpwstr>
  </property>
  <property fmtid="{D5CDD505-2E9C-101B-9397-08002B2CF9AE}" pid="3" name="ICV">
    <vt:lpwstr>4FE837C36A534F208BE8BA86B94621ED_12</vt:lpwstr>
  </property>
</Properties>
</file>